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Sulev</w:t>
      </w:r>
      <w:r>
        <w:t xml:space="preserve"> </w:t>
      </w:r>
      <w:r>
        <w:t xml:space="preserve">Kõks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uli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a920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Sulev Kõks</dc:creator>
</cp:coreProperties>
</file>